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anda Log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g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14 4 Winds Way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andaleelog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348994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